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Israel</w:t>
      </w:r>
      <w:r>
        <w:t xml:space="preserve"> </w:t>
      </w:r>
      <w:r>
        <w:t xml:space="preserve">Jerusalem</w:t>
      </w:r>
    </w:p>
    <w:bookmarkStart w:id="20" w:name="Xb8d9f83e0fad21abfb4de6729a1b450e43cb73c"/>
    <w:p>
      <w:pPr>
        <w:pStyle w:val="Heading1"/>
      </w:pPr>
      <w:r>
        <w:t xml:space="preserve">Cover Letter for Physiotherapist Position in Israel Jerusalem</w:t>
      </w:r>
    </w:p>
    <w:p>
      <w:pPr>
        <w:pStyle w:val="FirstParagraph"/>
      </w:pPr>
      <w:r>
        <w:t xml:space="preserve">Dear Hiring Manager,</w:t>
      </w:r>
    </w:p>
    <w:p>
      <w:pPr>
        <w:pStyle w:val="BodyText"/>
      </w:pPr>
      <w:r>
        <w:t xml:space="preserve">I am writing to express my sincere interest in the Physiotherapist position at [Clinic/Hospital Name] in Israel Jerusalem. As a dedicated and compassionate healthcare professional with [X years] of experience in physiotherapy, I am eager to contribute my skills, knowledge, and passion for patient care to an institution that values excellence and community well-being. This opportunity aligns perfectly with my career goals, as I have long admired the dynamic healthcare environment in Israel Jerusalem, where innovation meets cultural richness.</w:t>
      </w:r>
    </w:p>
    <w:p>
      <w:pPr>
        <w:pStyle w:val="BodyText"/>
      </w:pPr>
      <w:r>
        <w:t xml:space="preserve">As a certified Physiotherapist with a strong academic background from [Your University/Institution], I have developed expertise in assessing and treating musculoskeletal, neurological, and sports-related conditions. My work has always been guided by the belief that physical rehabilitation is not just about restoring mobility but also about empowering patients to regain confidence and independence. In my previous roles at [Previous Workplaces], I have successfully designed personalized treatment plans, collaborated with multidisciplinary teams, and utilized cutting-edge techniques such as manual therapy, therapeutic exercises, and electrotherapy to achieve optimal outcomes for my patients.</w:t>
      </w:r>
    </w:p>
    <w:p>
      <w:pPr>
        <w:pStyle w:val="BodyText"/>
      </w:pPr>
      <w:r>
        <w:t xml:space="preserve">What draws me specifically to Israel Jerusalem is the unique blend of tradition and modernity that defines this city. I have long been inspired by the commitment of Israeli healthcare professionals to deliver high-quality care while respecting diverse cultural perspectives. Working in Israel Jerusalem would allow me to engage with a vibrant community and contribute to a healthcare system that prioritizes innovation, inclusivity, and patient-centered approaches. I am particularly interested in the opportunity to work within a framework that supports both individual recovery and collective well-being, which is deeply aligned with my values as a Physiotherapist.</w:t>
      </w:r>
    </w:p>
    <w:p>
      <w:pPr>
        <w:pStyle w:val="BodyText"/>
      </w:pPr>
      <w:r>
        <w:t xml:space="preserve">Throughout my career, I have honed my ability to communicate effectively with patients from various backgrounds. In Israel Jerusalem, where cultural diversity is a cornerstone of daily life, this skill is invaluable. I am fluent in [Languages, e.g., English and Hebrew], which enables me to connect with patients on a personal level and ensure clear understanding of their needs. Additionally, I have experience working in multicultural settings, adapting my approach to respect different health beliefs and practices while maintaining the highest standards of care.</w:t>
      </w:r>
    </w:p>
    <w:p>
      <w:pPr>
        <w:pStyle w:val="BodyText"/>
      </w:pPr>
      <w:r>
        <w:t xml:space="preserve">One of my core strengths as a Physiotherapist is my ability to combine clinical expertise with empathy. I understand that each patient’s journey is unique, and I strive to create a safe, supportive environment where they feel heard and motivated. For instance, during my tenure at [Previous Workplace], I developed a community-based program focused on preventive physiotherapy for elderly patients, which reduced hospital readmissions by 30% over two years. This experience reinforced my commitment to proactive healthcare and the importance of building trust with patients and their families.</w:t>
      </w:r>
    </w:p>
    <w:p>
      <w:pPr>
        <w:pStyle w:val="BodyText"/>
      </w:pPr>
      <w:r>
        <w:t xml:space="preserve">I am particularly drawn to the Physiotherapist role in Israel Jerusalem because of the city’s emphasis on integrating technology into healthcare. I have actively pursued continuing education in areas such as [specific technologies or techniques, e.g., robotic-assisted therapy or telehealth], which I believe can enhance patient outcomes. I am excited about the prospect of contributing to a forward-thinking team that embraces innovation while maintaining a human-centric approach to care.</w:t>
      </w:r>
    </w:p>
    <w:p>
      <w:pPr>
        <w:pStyle w:val="BodyText"/>
      </w:pPr>
      <w:r>
        <w:t xml:space="preserve">My motivation as a Physiotherapist is rooted in the belief that physical health is the foundation of overall well-being. In Israel Jerusalem, where the pace of life can be demanding, I am passionate about helping individuals recover from injuries, manage chronic conditions, and achieve their physical goals. Whether it’s assisting a student recovering from an ankle sprain or supporting a senior in regaining mobility after surgery, I find immense fulfillment in every success story.</w:t>
      </w:r>
    </w:p>
    <w:p>
      <w:pPr>
        <w:pStyle w:val="BodyText"/>
      </w:pPr>
      <w:r>
        <w:t xml:space="preserve">Having researched the mission and values of [Clinic/Hospital Name], I am confident that my background and vision align with your commitment to excellence. I am eager to bring my clinical expertise, cultural sensitivity, and unwavering dedication to this role. I would be honored to contribute to the continued growth of your institution while supporting the health and vitality of the Israel Jerusalem community.</w:t>
      </w:r>
    </w:p>
    <w:p>
      <w:pPr>
        <w:pStyle w:val="BodyText"/>
      </w:pPr>
      <w:r>
        <w:t xml:space="preserve">Thank you for considering my application. I would welcome the opportunity to discuss how my skills and experiences can benefit your team. Please feel free to contact me at [Your Phone Number] or [Your Email Address] at your earliest convenience. I look forward to the possibility of contributing to the future of physiotherapy in Israel Jerusale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Israel Jerusalem</dc:title>
  <dc:creator/>
  <cp:keywords/>
  <dcterms:created xsi:type="dcterms:W3CDTF">2026-07-21T07:31:31Z</dcterms:created>
  <dcterms:modified xsi:type="dcterms:W3CDTF">2026-07-21T07:31:31Z</dcterms:modified>
</cp:coreProperties>
</file>

<file path=docProps/custom.xml><?xml version="1.0" encoding="utf-8"?>
<Properties xmlns="http://schemas.openxmlformats.org/officeDocument/2006/custom-properties" xmlns:vt="http://schemas.openxmlformats.org/officeDocument/2006/docPropsVTypes"/>
</file>